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993" w:type="dxa"/>
        <w:tblLook w:val="04A0" w:firstRow="1" w:lastRow="0" w:firstColumn="1" w:lastColumn="0" w:noHBand="0" w:noVBand="1"/>
      </w:tblPr>
      <w:tblGrid>
        <w:gridCol w:w="4677"/>
        <w:gridCol w:w="7230"/>
      </w:tblGrid>
      <w:tr w:rsidR="00411BD1" w:rsidRPr="00876D3C" w14:paraId="079A83C6" w14:textId="77777777" w:rsidTr="00280F67">
        <w:trPr>
          <w:trHeight w:val="300"/>
        </w:trPr>
        <w:tc>
          <w:tcPr>
            <w:tcW w:w="11907" w:type="dxa"/>
            <w:gridSpan w:val="2"/>
            <w:tcBorders>
              <w:bottom w:val="single" w:sz="4" w:space="0" w:color="auto"/>
            </w:tcBorders>
            <w:vAlign w:val="center"/>
          </w:tcPr>
          <w:p w14:paraId="5C761AB5" w14:textId="21989B2D" w:rsidR="00411BD1" w:rsidRPr="00876D3C" w:rsidRDefault="00777F26" w:rsidP="00411BD1">
            <w:pPr>
              <w:spacing w:after="0"/>
              <w:ind w:left="32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Additional File 1.</w:t>
            </w:r>
            <w:bookmarkStart w:id="0" w:name="_GoBack"/>
            <w:bookmarkEnd w:id="0"/>
          </w:p>
          <w:p w14:paraId="592550D3" w14:textId="26358B12" w:rsidR="00411BD1" w:rsidRPr="00876D3C" w:rsidRDefault="00411BD1" w:rsidP="00411BD1">
            <w:pPr>
              <w:spacing w:after="0"/>
              <w:ind w:left="32"/>
              <w:rPr>
                <w:rFonts w:cs="Times New Roman"/>
                <w:b/>
                <w:sz w:val="22"/>
                <w:lang w:val="en-AU" w:eastAsia="en-AU"/>
              </w:rPr>
            </w:pPr>
            <w:r w:rsidRPr="00876D3C">
              <w:rPr>
                <w:rFonts w:cs="Times New Roman"/>
                <w:b/>
                <w:i/>
              </w:rPr>
              <w:t>Thematic Content Analysis of Interview Transcripts</w:t>
            </w:r>
            <w:r w:rsidR="00A714DE">
              <w:rPr>
                <w:rFonts w:cs="Times New Roman"/>
                <w:b/>
                <w:i/>
              </w:rPr>
              <w:t xml:space="preserve"> (n=20)</w:t>
            </w:r>
          </w:p>
        </w:tc>
      </w:tr>
      <w:tr w:rsidR="00411BD1" w:rsidRPr="00876D3C" w14:paraId="46F9A420" w14:textId="77777777" w:rsidTr="00280F67">
        <w:trPr>
          <w:trHeight w:val="300"/>
        </w:trPr>
        <w:tc>
          <w:tcPr>
            <w:tcW w:w="1190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5D28D" w14:textId="77777777" w:rsidR="00411BD1" w:rsidRDefault="00411BD1" w:rsidP="00411BD1">
            <w:pPr>
              <w:spacing w:after="0"/>
              <w:jc w:val="center"/>
              <w:rPr>
                <w:rFonts w:cs="Times New Roman"/>
                <w:b/>
                <w:sz w:val="22"/>
                <w:lang w:val="en-AU" w:eastAsia="en-AU"/>
              </w:rPr>
            </w:pPr>
          </w:p>
          <w:p w14:paraId="5B140A97" w14:textId="0EC98CD9" w:rsidR="00411BD1" w:rsidRPr="00280F67" w:rsidRDefault="00411BD1" w:rsidP="00280F67">
            <w:pPr>
              <w:spacing w:after="0"/>
              <w:jc w:val="center"/>
              <w:rPr>
                <w:rFonts w:cs="Times New Roman"/>
                <w:b/>
                <w:sz w:val="22"/>
                <w:u w:val="single"/>
                <w:lang w:val="en-AU" w:eastAsia="en-AU"/>
              </w:rPr>
            </w:pPr>
            <w:r w:rsidRPr="00411BD1">
              <w:rPr>
                <w:rFonts w:cs="Times New Roman"/>
                <w:b/>
                <w:sz w:val="22"/>
                <w:u w:val="single"/>
                <w:lang w:val="en-AU" w:eastAsia="en-AU"/>
              </w:rPr>
              <w:t>Overarching Themes</w:t>
            </w:r>
          </w:p>
          <w:p w14:paraId="64B50EF1" w14:textId="6FBDAFF4" w:rsidR="00411BD1" w:rsidRPr="00411BD1" w:rsidRDefault="00411BD1" w:rsidP="00411BD1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Abortion Decision-Making Process</w:t>
            </w:r>
          </w:p>
          <w:p w14:paraId="110B2B70" w14:textId="5D4A1DA5" w:rsidR="00411BD1" w:rsidRPr="00411BD1" w:rsidRDefault="00411BD1" w:rsidP="00411BD1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Medical Abortion Access</w:t>
            </w:r>
            <w:r w:rsidR="008D7BC4">
              <w:rPr>
                <w:rFonts w:cs="Times New Roman"/>
                <w:sz w:val="22"/>
                <w:lang w:val="en-AU" w:eastAsia="en-AU"/>
              </w:rPr>
              <w:t xml:space="preserve"> and Uptake</w:t>
            </w:r>
            <w:r w:rsidRPr="00411BD1">
              <w:rPr>
                <w:rFonts w:cs="Times New Roman"/>
                <w:sz w:val="22"/>
                <w:lang w:val="en-AU" w:eastAsia="en-AU"/>
              </w:rPr>
              <w:t>: Safe abortion services vs pharmacies</w:t>
            </w:r>
          </w:p>
          <w:p w14:paraId="748E3323" w14:textId="77777777" w:rsidR="00411BD1" w:rsidRPr="00411BD1" w:rsidRDefault="00411BD1" w:rsidP="00411BD1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bookmarkStart w:id="1" w:name="_Hlk525989016"/>
            <w:r w:rsidRPr="00411BD1">
              <w:rPr>
                <w:rFonts w:cs="Times New Roman"/>
                <w:sz w:val="22"/>
                <w:lang w:val="en-AU" w:eastAsia="en-AU"/>
              </w:rPr>
              <w:t>Medical Abortion Experience: Safe abortion services vs pharmacies</w:t>
            </w:r>
          </w:p>
          <w:bookmarkEnd w:id="1"/>
          <w:p w14:paraId="0E4CC28C" w14:textId="77777777" w:rsidR="00411BD1" w:rsidRPr="00411BD1" w:rsidRDefault="00411BD1" w:rsidP="00411BD1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 xml:space="preserve">Post-Abortion Contraception and SRH Information Access and Uptake: Safe abortion services vs pharmacies </w:t>
            </w:r>
          </w:p>
          <w:p w14:paraId="42CBAD1A" w14:textId="77777777" w:rsidR="00411BD1" w:rsidRPr="00411BD1" w:rsidRDefault="00411BD1" w:rsidP="00411BD1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bookmarkStart w:id="2" w:name="_Hlk525989105"/>
            <w:r w:rsidRPr="00411BD1">
              <w:rPr>
                <w:rFonts w:cs="Times New Roman"/>
                <w:sz w:val="22"/>
                <w:lang w:val="en-AU" w:eastAsia="en-AU"/>
              </w:rPr>
              <w:t>Contraception and SRH Information Access and Uptake: General</w:t>
            </w:r>
            <w:bookmarkEnd w:id="2"/>
          </w:p>
          <w:p w14:paraId="28AE6F89" w14:textId="7E3E9AF5" w:rsidR="00411BD1" w:rsidRPr="00411BD1" w:rsidRDefault="00411BD1" w:rsidP="00411BD1">
            <w:pPr>
              <w:spacing w:after="0"/>
              <w:rPr>
                <w:rFonts w:cs="Times New Roman"/>
                <w:sz w:val="22"/>
              </w:rPr>
            </w:pPr>
          </w:p>
        </w:tc>
      </w:tr>
      <w:tr w:rsidR="00411BD1" w:rsidRPr="00876D3C" w14:paraId="5EF6A414" w14:textId="77777777" w:rsidTr="00280F67">
        <w:trPr>
          <w:trHeight w:val="300"/>
        </w:trPr>
        <w:tc>
          <w:tcPr>
            <w:tcW w:w="4677" w:type="dxa"/>
            <w:tcBorders>
              <w:top w:val="single" w:sz="4" w:space="0" w:color="auto"/>
            </w:tcBorders>
            <w:vAlign w:val="center"/>
          </w:tcPr>
          <w:p w14:paraId="668910CA" w14:textId="74B8AD45" w:rsidR="00411BD1" w:rsidRPr="00411BD1" w:rsidRDefault="00411BD1" w:rsidP="00411BD1">
            <w:pPr>
              <w:spacing w:after="0"/>
              <w:jc w:val="center"/>
              <w:rPr>
                <w:rFonts w:cs="Times New Roman"/>
                <w:b/>
                <w:sz w:val="22"/>
                <w:u w:val="single"/>
                <w:lang w:val="en-AU" w:eastAsia="en-AU"/>
              </w:rPr>
            </w:pPr>
            <w:r w:rsidRPr="00411BD1">
              <w:rPr>
                <w:rFonts w:cs="Times New Roman"/>
                <w:b/>
                <w:sz w:val="22"/>
                <w:u w:val="single"/>
                <w:lang w:val="en-AU" w:eastAsia="en-AU"/>
              </w:rPr>
              <w:t>Themes</w:t>
            </w:r>
          </w:p>
        </w:tc>
        <w:tc>
          <w:tcPr>
            <w:tcW w:w="7230" w:type="dxa"/>
            <w:tcBorders>
              <w:top w:val="single" w:sz="4" w:space="0" w:color="auto"/>
            </w:tcBorders>
            <w:vAlign w:val="center"/>
          </w:tcPr>
          <w:p w14:paraId="070B7E3D" w14:textId="752127AE" w:rsidR="00411BD1" w:rsidRPr="00411BD1" w:rsidRDefault="00411BD1" w:rsidP="00411BD1">
            <w:pPr>
              <w:spacing w:after="0"/>
              <w:jc w:val="center"/>
              <w:rPr>
                <w:rFonts w:cs="Times New Roman"/>
                <w:b/>
                <w:sz w:val="22"/>
                <w:u w:val="single"/>
                <w:lang w:val="en-AU" w:eastAsia="en-AU"/>
              </w:rPr>
            </w:pPr>
            <w:r w:rsidRPr="00411BD1">
              <w:rPr>
                <w:rFonts w:cs="Times New Roman"/>
                <w:b/>
                <w:sz w:val="22"/>
                <w:u w:val="single"/>
                <w:lang w:val="en-AU" w:eastAsia="en-AU"/>
              </w:rPr>
              <w:t>Sub-Themes</w:t>
            </w:r>
          </w:p>
        </w:tc>
      </w:tr>
      <w:tr w:rsidR="00411BD1" w:rsidRPr="00876D3C" w14:paraId="74A46A72" w14:textId="77777777" w:rsidTr="00280F67">
        <w:trPr>
          <w:trHeight w:val="300"/>
        </w:trPr>
        <w:tc>
          <w:tcPr>
            <w:tcW w:w="4677" w:type="dxa"/>
          </w:tcPr>
          <w:p w14:paraId="68FFEF81" w14:textId="4ED256CF" w:rsidR="00411BD1" w:rsidRPr="00280F67" w:rsidRDefault="00280F67" w:rsidP="00A56E0C">
            <w:pPr>
              <w:spacing w:after="0"/>
              <w:rPr>
                <w:rFonts w:cs="Times New Roman"/>
                <w:b/>
                <w:sz w:val="22"/>
                <w:lang w:val="en-AU" w:eastAsia="en-AU"/>
              </w:rPr>
            </w:pPr>
            <w:r w:rsidRPr="00280F67">
              <w:rPr>
                <w:rFonts w:cs="Times New Roman"/>
                <w:b/>
                <w:sz w:val="22"/>
                <w:lang w:val="en-AU" w:eastAsia="en-AU"/>
              </w:rPr>
              <w:t>Abortion</w:t>
            </w:r>
          </w:p>
        </w:tc>
        <w:tc>
          <w:tcPr>
            <w:tcW w:w="7230" w:type="dxa"/>
            <w:vAlign w:val="center"/>
          </w:tcPr>
          <w:p w14:paraId="3D9412DD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280F67" w:rsidRPr="00876D3C" w14:paraId="465BB9A4" w14:textId="77777777" w:rsidTr="00280F67">
        <w:trPr>
          <w:trHeight w:val="300"/>
        </w:trPr>
        <w:tc>
          <w:tcPr>
            <w:tcW w:w="4677" w:type="dxa"/>
          </w:tcPr>
          <w:p w14:paraId="067398CF" w14:textId="77777777" w:rsidR="00280F67" w:rsidRPr="00411BD1" w:rsidRDefault="00280F67" w:rsidP="00280F67">
            <w:pPr>
              <w:pStyle w:val="ListParagraph"/>
              <w:spacing w:after="0"/>
              <w:ind w:left="36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BB9EA3C" w14:textId="77777777" w:rsidR="00280F67" w:rsidRPr="00411BD1" w:rsidRDefault="00280F67" w:rsidP="00280F67">
            <w:pPr>
              <w:pStyle w:val="ListParagraph"/>
              <w:spacing w:after="0"/>
              <w:ind w:left="36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513F85E4" w14:textId="77777777" w:rsidTr="00280F67">
        <w:trPr>
          <w:trHeight w:val="300"/>
        </w:trPr>
        <w:tc>
          <w:tcPr>
            <w:tcW w:w="4677" w:type="dxa"/>
          </w:tcPr>
          <w:p w14:paraId="62948029" w14:textId="4480884A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Abortion Decision Making Process</w:t>
            </w:r>
          </w:p>
        </w:tc>
        <w:tc>
          <w:tcPr>
            <w:tcW w:w="7230" w:type="dxa"/>
            <w:vAlign w:val="center"/>
          </w:tcPr>
          <w:p w14:paraId="7605A2B2" w14:textId="7642A270" w:rsidR="00411BD1" w:rsidRPr="00411BD1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Sociocultural: Sex-Selection/Son Preference/2nd Trimester</w:t>
            </w:r>
          </w:p>
        </w:tc>
      </w:tr>
      <w:tr w:rsidR="00411BD1" w:rsidRPr="00876D3C" w14:paraId="506F0F15" w14:textId="77777777" w:rsidTr="00280F67">
        <w:trPr>
          <w:trHeight w:val="300"/>
        </w:trPr>
        <w:tc>
          <w:tcPr>
            <w:tcW w:w="4677" w:type="dxa"/>
          </w:tcPr>
          <w:p w14:paraId="0D006628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635BB657" w14:textId="6F59497B" w:rsidR="00411BD1" w:rsidRPr="00411BD1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Sociocultural: Reproductive Coercion</w:t>
            </w:r>
          </w:p>
        </w:tc>
      </w:tr>
      <w:tr w:rsidR="00411BD1" w:rsidRPr="00876D3C" w14:paraId="02B057BC" w14:textId="77777777" w:rsidTr="00280F67">
        <w:trPr>
          <w:trHeight w:val="300"/>
        </w:trPr>
        <w:tc>
          <w:tcPr>
            <w:tcW w:w="4677" w:type="dxa"/>
          </w:tcPr>
          <w:p w14:paraId="4FA26C8C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252B217C" w14:textId="1E489132" w:rsidR="00411BD1" w:rsidRPr="00411BD1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Socioeconomic: Poverty</w:t>
            </w:r>
          </w:p>
        </w:tc>
      </w:tr>
      <w:tr w:rsidR="00411BD1" w:rsidRPr="00876D3C" w14:paraId="50D17F7E" w14:textId="77777777" w:rsidTr="00280F67">
        <w:trPr>
          <w:trHeight w:val="300"/>
        </w:trPr>
        <w:tc>
          <w:tcPr>
            <w:tcW w:w="4677" w:type="dxa"/>
          </w:tcPr>
          <w:p w14:paraId="422277ED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3F5F9485" w14:textId="283F86B5" w:rsidR="00411BD1" w:rsidRPr="00411BD1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Socioeconomic: Education (of live children)</w:t>
            </w:r>
          </w:p>
        </w:tc>
      </w:tr>
      <w:tr w:rsidR="00411BD1" w:rsidRPr="00876D3C" w14:paraId="575B461D" w14:textId="77777777" w:rsidTr="00280F67">
        <w:trPr>
          <w:trHeight w:val="300"/>
        </w:trPr>
        <w:tc>
          <w:tcPr>
            <w:tcW w:w="4677" w:type="dxa"/>
          </w:tcPr>
          <w:p w14:paraId="1014E210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0C3138C3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Socioeconomic/Cultural: Empowerment</w:t>
            </w:r>
          </w:p>
        </w:tc>
      </w:tr>
      <w:tr w:rsidR="00411BD1" w:rsidRPr="00876D3C" w14:paraId="423F5E0C" w14:textId="77777777" w:rsidTr="00280F67">
        <w:trPr>
          <w:trHeight w:val="300"/>
        </w:trPr>
        <w:tc>
          <w:tcPr>
            <w:tcW w:w="4677" w:type="dxa"/>
          </w:tcPr>
          <w:p w14:paraId="639DA5FE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31F5EAD9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Socioeconomic/Reproductive Health/Gender Roles: Child spacing</w:t>
            </w:r>
          </w:p>
        </w:tc>
      </w:tr>
      <w:tr w:rsidR="00411BD1" w:rsidRPr="00876D3C" w14:paraId="6F4587DC" w14:textId="77777777" w:rsidTr="00280F67">
        <w:trPr>
          <w:trHeight w:val="300"/>
        </w:trPr>
        <w:tc>
          <w:tcPr>
            <w:tcW w:w="4677" w:type="dxa"/>
          </w:tcPr>
          <w:p w14:paraId="1407DCB0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0CA9F5C0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Reason for Going to Clinic</w:t>
            </w:r>
          </w:p>
        </w:tc>
      </w:tr>
      <w:tr w:rsidR="00411BD1" w:rsidRPr="00876D3C" w14:paraId="1814F3A4" w14:textId="77777777" w:rsidTr="00280F67">
        <w:trPr>
          <w:trHeight w:val="300"/>
        </w:trPr>
        <w:tc>
          <w:tcPr>
            <w:tcW w:w="4677" w:type="dxa"/>
          </w:tcPr>
          <w:p w14:paraId="5979FD34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37F39E84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Reason for Going to Pharmacy</w:t>
            </w:r>
          </w:p>
        </w:tc>
      </w:tr>
      <w:tr w:rsidR="00411BD1" w:rsidRPr="00876D3C" w14:paraId="35CDB406" w14:textId="77777777" w:rsidTr="00280F67">
        <w:trPr>
          <w:trHeight w:val="300"/>
        </w:trPr>
        <w:tc>
          <w:tcPr>
            <w:tcW w:w="4677" w:type="dxa"/>
          </w:tcPr>
          <w:p w14:paraId="76D38B34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2C9045AC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MA Access Clinic: Participant Thoughts/Suggestions</w:t>
            </w:r>
          </w:p>
        </w:tc>
      </w:tr>
      <w:tr w:rsidR="00411BD1" w:rsidRPr="00876D3C" w14:paraId="17DED186" w14:textId="77777777" w:rsidTr="00280F67">
        <w:trPr>
          <w:trHeight w:val="300"/>
        </w:trPr>
        <w:tc>
          <w:tcPr>
            <w:tcW w:w="4677" w:type="dxa"/>
          </w:tcPr>
          <w:p w14:paraId="2F800A2B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E12F21B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MA Access Pharmacy: Participant Thoughts/Suggestions</w:t>
            </w:r>
          </w:p>
        </w:tc>
      </w:tr>
      <w:tr w:rsidR="00411BD1" w:rsidRPr="00876D3C" w14:paraId="2006CEEA" w14:textId="77777777" w:rsidTr="00280F67">
        <w:trPr>
          <w:trHeight w:val="300"/>
        </w:trPr>
        <w:tc>
          <w:tcPr>
            <w:tcW w:w="4677" w:type="dxa"/>
          </w:tcPr>
          <w:p w14:paraId="5A18C1BE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02CD7B7B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3B036B9E" w14:textId="77777777" w:rsidTr="00280F67">
        <w:trPr>
          <w:trHeight w:val="300"/>
        </w:trPr>
        <w:tc>
          <w:tcPr>
            <w:tcW w:w="4677" w:type="dxa"/>
          </w:tcPr>
          <w:p w14:paraId="403CA773" w14:textId="2D74E642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Medical Abortion Experience</w:t>
            </w:r>
          </w:p>
        </w:tc>
        <w:tc>
          <w:tcPr>
            <w:tcW w:w="7230" w:type="dxa"/>
            <w:vAlign w:val="center"/>
          </w:tcPr>
          <w:p w14:paraId="71F0B958" w14:textId="4B5CA2B3" w:rsidR="00411BD1" w:rsidRPr="00411BD1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Negative Abortion Experience: Pharmacy</w:t>
            </w:r>
          </w:p>
        </w:tc>
      </w:tr>
      <w:tr w:rsidR="00411BD1" w:rsidRPr="00876D3C" w14:paraId="2175F0CA" w14:textId="77777777" w:rsidTr="00280F67">
        <w:trPr>
          <w:trHeight w:val="300"/>
        </w:trPr>
        <w:tc>
          <w:tcPr>
            <w:tcW w:w="4677" w:type="dxa"/>
          </w:tcPr>
          <w:p w14:paraId="0D444F9D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0AEEAE4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egative Abortion Experience: Clinic</w:t>
            </w:r>
          </w:p>
        </w:tc>
      </w:tr>
      <w:tr w:rsidR="00411BD1" w:rsidRPr="00876D3C" w14:paraId="729679BB" w14:textId="77777777" w:rsidTr="00280F67">
        <w:trPr>
          <w:trHeight w:val="300"/>
        </w:trPr>
        <w:tc>
          <w:tcPr>
            <w:tcW w:w="4677" w:type="dxa"/>
          </w:tcPr>
          <w:p w14:paraId="44A3458E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46B04010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eutral Abortion Experience: Pharmacy</w:t>
            </w:r>
          </w:p>
        </w:tc>
      </w:tr>
      <w:tr w:rsidR="00411BD1" w:rsidRPr="00876D3C" w14:paraId="2CF351B7" w14:textId="77777777" w:rsidTr="00280F67">
        <w:trPr>
          <w:trHeight w:val="300"/>
        </w:trPr>
        <w:tc>
          <w:tcPr>
            <w:tcW w:w="4677" w:type="dxa"/>
          </w:tcPr>
          <w:p w14:paraId="11C8E58F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631B64B5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eutral Abortion Experience: Clinic</w:t>
            </w:r>
          </w:p>
        </w:tc>
      </w:tr>
      <w:tr w:rsidR="00411BD1" w:rsidRPr="00876D3C" w14:paraId="1539BAB9" w14:textId="77777777" w:rsidTr="00280F67">
        <w:trPr>
          <w:trHeight w:val="300"/>
        </w:trPr>
        <w:tc>
          <w:tcPr>
            <w:tcW w:w="4677" w:type="dxa"/>
          </w:tcPr>
          <w:p w14:paraId="0D92AAC8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4EAE7134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Positive Abortion Experience: Pharmacy</w:t>
            </w:r>
          </w:p>
        </w:tc>
      </w:tr>
      <w:tr w:rsidR="00411BD1" w:rsidRPr="00876D3C" w14:paraId="200E6496" w14:textId="77777777" w:rsidTr="00280F67">
        <w:trPr>
          <w:trHeight w:val="300"/>
        </w:trPr>
        <w:tc>
          <w:tcPr>
            <w:tcW w:w="4677" w:type="dxa"/>
          </w:tcPr>
          <w:p w14:paraId="62BD1516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0ADECA95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Positive Abortion Experience: Clinic</w:t>
            </w:r>
          </w:p>
        </w:tc>
      </w:tr>
      <w:tr w:rsidR="00411BD1" w:rsidRPr="00876D3C" w14:paraId="2ABE660B" w14:textId="77777777" w:rsidTr="00280F67">
        <w:trPr>
          <w:trHeight w:val="300"/>
        </w:trPr>
        <w:tc>
          <w:tcPr>
            <w:tcW w:w="4677" w:type="dxa"/>
          </w:tcPr>
          <w:p w14:paraId="633599A5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A542FE7" w14:textId="7317F5B1" w:rsidR="00411BD1" w:rsidRPr="00411BD1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MA Pharmacy: Complications Needing Follow-up at Clinic/Hospital</w:t>
            </w:r>
          </w:p>
        </w:tc>
      </w:tr>
      <w:tr w:rsidR="00411BD1" w:rsidRPr="00876D3C" w14:paraId="2E21FE09" w14:textId="77777777" w:rsidTr="00280F67">
        <w:trPr>
          <w:trHeight w:val="300"/>
        </w:trPr>
        <w:tc>
          <w:tcPr>
            <w:tcW w:w="4677" w:type="dxa"/>
          </w:tcPr>
          <w:p w14:paraId="655D8584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4FD80AC5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423E6982" w14:textId="77777777" w:rsidTr="00280F67">
        <w:trPr>
          <w:trHeight w:val="300"/>
        </w:trPr>
        <w:tc>
          <w:tcPr>
            <w:tcW w:w="4677" w:type="dxa"/>
          </w:tcPr>
          <w:p w14:paraId="691B6A45" w14:textId="711A5A31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Barriers to Safe Abortion Services (PC)</w:t>
            </w:r>
          </w:p>
        </w:tc>
        <w:tc>
          <w:tcPr>
            <w:tcW w:w="7230" w:type="dxa"/>
            <w:vAlign w:val="center"/>
          </w:tcPr>
          <w:p w14:paraId="5BC8D273" w14:textId="0DBEA240" w:rsidR="00411BD1" w:rsidRPr="00411BD1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Sociocultural: Stigma</w:t>
            </w:r>
          </w:p>
        </w:tc>
      </w:tr>
      <w:tr w:rsidR="00411BD1" w:rsidRPr="00876D3C" w14:paraId="46ABE487" w14:textId="77777777" w:rsidTr="00280F67">
        <w:trPr>
          <w:trHeight w:val="300"/>
        </w:trPr>
        <w:tc>
          <w:tcPr>
            <w:tcW w:w="4677" w:type="dxa"/>
          </w:tcPr>
          <w:p w14:paraId="6F6270FF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2E95DF7F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Socioeconomic: Poverty</w:t>
            </w:r>
          </w:p>
        </w:tc>
      </w:tr>
      <w:tr w:rsidR="00411BD1" w:rsidRPr="00876D3C" w14:paraId="60B02344" w14:textId="77777777" w:rsidTr="00280F67">
        <w:trPr>
          <w:trHeight w:val="300"/>
        </w:trPr>
        <w:tc>
          <w:tcPr>
            <w:tcW w:w="4677" w:type="dxa"/>
          </w:tcPr>
          <w:p w14:paraId="4B6ADD45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DB76BD1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Geographic Isolation</w:t>
            </w:r>
          </w:p>
        </w:tc>
      </w:tr>
      <w:tr w:rsidR="00411BD1" w:rsidRPr="00876D3C" w14:paraId="080D03BD" w14:textId="77777777" w:rsidTr="00280F67">
        <w:trPr>
          <w:trHeight w:val="300"/>
        </w:trPr>
        <w:tc>
          <w:tcPr>
            <w:tcW w:w="4677" w:type="dxa"/>
          </w:tcPr>
          <w:p w14:paraId="6045C895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702CF702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Governmental Policy</w:t>
            </w:r>
          </w:p>
        </w:tc>
      </w:tr>
      <w:tr w:rsidR="00411BD1" w:rsidRPr="00876D3C" w14:paraId="135F31F0" w14:textId="77777777" w:rsidTr="00280F67">
        <w:trPr>
          <w:trHeight w:val="300"/>
        </w:trPr>
        <w:tc>
          <w:tcPr>
            <w:tcW w:w="4677" w:type="dxa"/>
          </w:tcPr>
          <w:p w14:paraId="76550E72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381832BC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Knowledge of Safe Abortion Services</w:t>
            </w:r>
          </w:p>
        </w:tc>
      </w:tr>
      <w:tr w:rsidR="00411BD1" w:rsidRPr="00876D3C" w14:paraId="34A50927" w14:textId="77777777" w:rsidTr="00280F67">
        <w:trPr>
          <w:trHeight w:val="300"/>
        </w:trPr>
        <w:tc>
          <w:tcPr>
            <w:tcW w:w="4677" w:type="dxa"/>
          </w:tcPr>
          <w:p w14:paraId="460B7D48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41D21CBB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Unsafe Abortion: Participant Thoughts/Suggestions</w:t>
            </w:r>
          </w:p>
        </w:tc>
      </w:tr>
      <w:tr w:rsidR="00280F67" w:rsidRPr="00876D3C" w14:paraId="4E8D9759" w14:textId="77777777" w:rsidTr="00280F67">
        <w:trPr>
          <w:trHeight w:val="300"/>
        </w:trPr>
        <w:tc>
          <w:tcPr>
            <w:tcW w:w="4677" w:type="dxa"/>
          </w:tcPr>
          <w:p w14:paraId="63591970" w14:textId="4E6356C2" w:rsidR="00280F67" w:rsidRPr="00280F67" w:rsidRDefault="00280F67" w:rsidP="00A56E0C">
            <w:pPr>
              <w:spacing w:after="0"/>
              <w:rPr>
                <w:rFonts w:cs="Times New Roman"/>
                <w:b/>
                <w:sz w:val="22"/>
                <w:lang w:val="en-AU" w:eastAsia="en-AU"/>
              </w:rPr>
            </w:pPr>
            <w:r w:rsidRPr="00280F67">
              <w:rPr>
                <w:rFonts w:cs="Times New Roman"/>
                <w:b/>
                <w:sz w:val="22"/>
                <w:lang w:val="en-AU" w:eastAsia="en-AU"/>
              </w:rPr>
              <w:t>Contraception</w:t>
            </w:r>
          </w:p>
        </w:tc>
        <w:tc>
          <w:tcPr>
            <w:tcW w:w="7230" w:type="dxa"/>
            <w:vAlign w:val="center"/>
          </w:tcPr>
          <w:p w14:paraId="6C31D38C" w14:textId="77777777" w:rsidR="00280F67" w:rsidRPr="00876D3C" w:rsidRDefault="00280F67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280F67" w:rsidRPr="00876D3C" w14:paraId="48A71E13" w14:textId="77777777" w:rsidTr="00280F67">
        <w:trPr>
          <w:trHeight w:val="300"/>
        </w:trPr>
        <w:tc>
          <w:tcPr>
            <w:tcW w:w="4677" w:type="dxa"/>
          </w:tcPr>
          <w:p w14:paraId="2B1D1B58" w14:textId="77777777" w:rsidR="00280F67" w:rsidRPr="00280F67" w:rsidRDefault="00280F67" w:rsidP="00A56E0C">
            <w:pPr>
              <w:spacing w:after="0"/>
              <w:rPr>
                <w:rFonts w:cs="Times New Roman"/>
                <w:b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6AEBD76" w14:textId="77777777" w:rsidR="00280F67" w:rsidRPr="00876D3C" w:rsidRDefault="00280F67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7B89C92C" w14:textId="77777777" w:rsidTr="00280F67">
        <w:trPr>
          <w:trHeight w:val="300"/>
        </w:trPr>
        <w:tc>
          <w:tcPr>
            <w:tcW w:w="4677" w:type="dxa"/>
          </w:tcPr>
          <w:p w14:paraId="0692236F" w14:textId="644EDC96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Contraception Use (Past and Current)</w:t>
            </w:r>
          </w:p>
        </w:tc>
        <w:tc>
          <w:tcPr>
            <w:tcW w:w="7230" w:type="dxa"/>
            <w:vAlign w:val="center"/>
          </w:tcPr>
          <w:p w14:paraId="2F661D96" w14:textId="38FE3196" w:rsidR="00411BD1" w:rsidRPr="00411BD1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Negative Contraception Use Experience</w:t>
            </w:r>
          </w:p>
        </w:tc>
      </w:tr>
      <w:tr w:rsidR="00411BD1" w:rsidRPr="00876D3C" w14:paraId="66AA8FA9" w14:textId="77777777" w:rsidTr="00280F67">
        <w:trPr>
          <w:trHeight w:val="300"/>
        </w:trPr>
        <w:tc>
          <w:tcPr>
            <w:tcW w:w="4677" w:type="dxa"/>
          </w:tcPr>
          <w:p w14:paraId="6FF79A56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08E8D11A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eutral Contraceptive Use Experience</w:t>
            </w:r>
          </w:p>
        </w:tc>
      </w:tr>
      <w:tr w:rsidR="00411BD1" w:rsidRPr="00876D3C" w14:paraId="2E66F392" w14:textId="77777777" w:rsidTr="00280F67">
        <w:trPr>
          <w:trHeight w:val="300"/>
        </w:trPr>
        <w:tc>
          <w:tcPr>
            <w:tcW w:w="4677" w:type="dxa"/>
          </w:tcPr>
          <w:p w14:paraId="38562F98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D6CB4F5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Positive Contraception Use Experience</w:t>
            </w:r>
          </w:p>
        </w:tc>
      </w:tr>
      <w:tr w:rsidR="00411BD1" w:rsidRPr="00876D3C" w14:paraId="636F705F" w14:textId="77777777" w:rsidTr="00280F67">
        <w:trPr>
          <w:trHeight w:val="300"/>
        </w:trPr>
        <w:tc>
          <w:tcPr>
            <w:tcW w:w="4677" w:type="dxa"/>
          </w:tcPr>
          <w:p w14:paraId="3E9AF657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9E93A53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Consistently Using Contraception</w:t>
            </w:r>
          </w:p>
        </w:tc>
      </w:tr>
      <w:tr w:rsidR="00411BD1" w:rsidRPr="00876D3C" w14:paraId="02A7AEB8" w14:textId="77777777" w:rsidTr="00280F67">
        <w:trPr>
          <w:trHeight w:val="300"/>
        </w:trPr>
        <w:tc>
          <w:tcPr>
            <w:tcW w:w="4677" w:type="dxa"/>
          </w:tcPr>
          <w:p w14:paraId="4536CDC5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6280CF90" w14:textId="77777777" w:rsidR="00411BD1" w:rsidRPr="00876D3C" w:rsidRDefault="00411BD1" w:rsidP="00411BD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Inconsistently Using Contraception</w:t>
            </w:r>
          </w:p>
        </w:tc>
      </w:tr>
      <w:tr w:rsidR="00411BD1" w:rsidRPr="00876D3C" w14:paraId="5573A524" w14:textId="77777777" w:rsidTr="00280F67">
        <w:trPr>
          <w:trHeight w:val="300"/>
        </w:trPr>
        <w:tc>
          <w:tcPr>
            <w:tcW w:w="4677" w:type="dxa"/>
          </w:tcPr>
          <w:p w14:paraId="75E66F6E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244DBDB6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6BE0CF76" w14:textId="77777777" w:rsidTr="00280F67">
        <w:trPr>
          <w:trHeight w:val="300"/>
        </w:trPr>
        <w:tc>
          <w:tcPr>
            <w:tcW w:w="4677" w:type="dxa"/>
          </w:tcPr>
          <w:p w14:paraId="50932E7E" w14:textId="465AADFB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Contraception Use at Conception</w:t>
            </w:r>
          </w:p>
        </w:tc>
        <w:tc>
          <w:tcPr>
            <w:tcW w:w="7230" w:type="dxa"/>
            <w:vAlign w:val="center"/>
          </w:tcPr>
          <w:p w14:paraId="396B7E80" w14:textId="2BEE9283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>Using Contraception When Fell Pregnant</w:t>
            </w:r>
          </w:p>
        </w:tc>
      </w:tr>
      <w:tr w:rsidR="00411BD1" w:rsidRPr="00876D3C" w14:paraId="69F5CE36" w14:textId="77777777" w:rsidTr="00280F67">
        <w:trPr>
          <w:trHeight w:val="300"/>
        </w:trPr>
        <w:tc>
          <w:tcPr>
            <w:tcW w:w="4677" w:type="dxa"/>
          </w:tcPr>
          <w:p w14:paraId="2A83CF57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DB5FE9F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ot Consistently Using Contraception When Fell Pregnant</w:t>
            </w:r>
          </w:p>
        </w:tc>
      </w:tr>
      <w:tr w:rsidR="00411BD1" w:rsidRPr="00876D3C" w14:paraId="2078F86E" w14:textId="77777777" w:rsidTr="00280F67">
        <w:trPr>
          <w:trHeight w:val="300"/>
        </w:trPr>
        <w:tc>
          <w:tcPr>
            <w:tcW w:w="4677" w:type="dxa"/>
          </w:tcPr>
          <w:p w14:paraId="15F4CD27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6B6F1B58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ot Using Contraception When Fell Pregnant</w:t>
            </w:r>
          </w:p>
        </w:tc>
      </w:tr>
      <w:tr w:rsidR="00411BD1" w:rsidRPr="00876D3C" w14:paraId="269ACF1A" w14:textId="77777777" w:rsidTr="00280F67">
        <w:trPr>
          <w:trHeight w:val="300"/>
        </w:trPr>
        <w:tc>
          <w:tcPr>
            <w:tcW w:w="4677" w:type="dxa"/>
          </w:tcPr>
          <w:p w14:paraId="5BDF585E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224E0822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4BEE688C" w14:textId="77777777" w:rsidTr="00280F67">
        <w:trPr>
          <w:trHeight w:val="300"/>
        </w:trPr>
        <w:tc>
          <w:tcPr>
            <w:tcW w:w="4677" w:type="dxa"/>
          </w:tcPr>
          <w:p w14:paraId="1C07EE9E" w14:textId="4840A74D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Contraception Information Access (MA use)</w:t>
            </w:r>
          </w:p>
        </w:tc>
        <w:tc>
          <w:tcPr>
            <w:tcW w:w="7230" w:type="dxa"/>
            <w:vAlign w:val="center"/>
          </w:tcPr>
          <w:p w14:paraId="7759D286" w14:textId="3029C504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>Contraception Information: Clinic</w:t>
            </w:r>
          </w:p>
        </w:tc>
      </w:tr>
      <w:tr w:rsidR="00411BD1" w:rsidRPr="00876D3C" w14:paraId="01B0102D" w14:textId="77777777" w:rsidTr="00280F67">
        <w:trPr>
          <w:trHeight w:val="300"/>
        </w:trPr>
        <w:tc>
          <w:tcPr>
            <w:tcW w:w="4677" w:type="dxa"/>
          </w:tcPr>
          <w:p w14:paraId="142DA518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36234237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Contraception Information: Pharmacy</w:t>
            </w:r>
          </w:p>
        </w:tc>
      </w:tr>
      <w:tr w:rsidR="00411BD1" w:rsidRPr="00876D3C" w14:paraId="2C10D73F" w14:textId="77777777" w:rsidTr="00280F67">
        <w:trPr>
          <w:trHeight w:val="300"/>
        </w:trPr>
        <w:tc>
          <w:tcPr>
            <w:tcW w:w="4677" w:type="dxa"/>
          </w:tcPr>
          <w:p w14:paraId="5A6939CE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1DB7B2B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o Contraception Information: Pharmacy</w:t>
            </w:r>
          </w:p>
        </w:tc>
      </w:tr>
      <w:tr w:rsidR="00411BD1" w:rsidRPr="00876D3C" w14:paraId="5F55109A" w14:textId="77777777" w:rsidTr="00280F67">
        <w:trPr>
          <w:trHeight w:val="300"/>
        </w:trPr>
        <w:tc>
          <w:tcPr>
            <w:tcW w:w="4677" w:type="dxa"/>
          </w:tcPr>
          <w:p w14:paraId="1D1E4F53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2ED5E8E9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7430952C" w14:textId="77777777" w:rsidTr="00280F67">
        <w:trPr>
          <w:trHeight w:val="300"/>
        </w:trPr>
        <w:tc>
          <w:tcPr>
            <w:tcW w:w="4677" w:type="dxa"/>
          </w:tcPr>
          <w:p w14:paraId="5D6ADB9B" w14:textId="7A9ECED9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Contraception Information Access (general)</w:t>
            </w:r>
          </w:p>
        </w:tc>
        <w:tc>
          <w:tcPr>
            <w:tcW w:w="7230" w:type="dxa"/>
            <w:vAlign w:val="center"/>
          </w:tcPr>
          <w:p w14:paraId="6777A638" w14:textId="67AB98E1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>Professional: Medical (health post/clinic, SRH clinic, hospital)</w:t>
            </w:r>
          </w:p>
        </w:tc>
      </w:tr>
      <w:tr w:rsidR="00411BD1" w:rsidRPr="00876D3C" w14:paraId="532D0897" w14:textId="77777777" w:rsidTr="00280F67">
        <w:trPr>
          <w:trHeight w:val="300"/>
        </w:trPr>
        <w:tc>
          <w:tcPr>
            <w:tcW w:w="4677" w:type="dxa"/>
          </w:tcPr>
          <w:p w14:paraId="06D7A93B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A83F3CF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Professional: FCHV</w:t>
            </w:r>
          </w:p>
        </w:tc>
      </w:tr>
      <w:tr w:rsidR="00411BD1" w:rsidRPr="00876D3C" w14:paraId="7DDDAA1B" w14:textId="77777777" w:rsidTr="00280F67">
        <w:trPr>
          <w:trHeight w:val="300"/>
        </w:trPr>
        <w:tc>
          <w:tcPr>
            <w:tcW w:w="4677" w:type="dxa"/>
          </w:tcPr>
          <w:p w14:paraId="01AF7222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42BA3DB2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on-Professional: Family, Friends, Neighbours</w:t>
            </w:r>
          </w:p>
        </w:tc>
      </w:tr>
      <w:tr w:rsidR="00411BD1" w:rsidRPr="00876D3C" w14:paraId="00EEBED4" w14:textId="77777777" w:rsidTr="00280F67">
        <w:trPr>
          <w:trHeight w:val="300"/>
        </w:trPr>
        <w:tc>
          <w:tcPr>
            <w:tcW w:w="4677" w:type="dxa"/>
          </w:tcPr>
          <w:p w14:paraId="3BD3D9DA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49594667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Media</w:t>
            </w:r>
          </w:p>
        </w:tc>
      </w:tr>
      <w:tr w:rsidR="00411BD1" w:rsidRPr="00876D3C" w14:paraId="4A840FD5" w14:textId="77777777" w:rsidTr="00280F67">
        <w:trPr>
          <w:trHeight w:val="300"/>
        </w:trPr>
        <w:tc>
          <w:tcPr>
            <w:tcW w:w="4677" w:type="dxa"/>
          </w:tcPr>
          <w:p w14:paraId="621B8396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493F0A7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0D1E4C51" w14:textId="77777777" w:rsidTr="00280F67">
        <w:trPr>
          <w:trHeight w:val="300"/>
        </w:trPr>
        <w:tc>
          <w:tcPr>
            <w:tcW w:w="4677" w:type="dxa"/>
          </w:tcPr>
          <w:p w14:paraId="47603E10" w14:textId="1D036EC1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Barriers to Contraception Access and Uptake</w:t>
            </w:r>
          </w:p>
        </w:tc>
        <w:tc>
          <w:tcPr>
            <w:tcW w:w="7230" w:type="dxa"/>
            <w:vAlign w:val="center"/>
          </w:tcPr>
          <w:p w14:paraId="5239C3ED" w14:textId="08C7F570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>Sociocultural: Reproductive Coercion</w:t>
            </w:r>
          </w:p>
        </w:tc>
      </w:tr>
      <w:tr w:rsidR="00411BD1" w:rsidRPr="00876D3C" w14:paraId="17F1838E" w14:textId="77777777" w:rsidTr="00280F67">
        <w:trPr>
          <w:trHeight w:val="300"/>
        </w:trPr>
        <w:tc>
          <w:tcPr>
            <w:tcW w:w="4677" w:type="dxa"/>
          </w:tcPr>
          <w:p w14:paraId="5E628482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04825B34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Sociocultural: Gender Discrimination</w:t>
            </w:r>
          </w:p>
        </w:tc>
      </w:tr>
      <w:tr w:rsidR="00411BD1" w:rsidRPr="00876D3C" w14:paraId="40C363E0" w14:textId="77777777" w:rsidTr="00280F67">
        <w:trPr>
          <w:trHeight w:val="300"/>
        </w:trPr>
        <w:tc>
          <w:tcPr>
            <w:tcW w:w="4677" w:type="dxa"/>
          </w:tcPr>
          <w:p w14:paraId="275091C4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8F4C200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Socioeconomic: Poverty</w:t>
            </w:r>
          </w:p>
        </w:tc>
      </w:tr>
      <w:tr w:rsidR="00411BD1" w:rsidRPr="00876D3C" w14:paraId="237DE232" w14:textId="77777777" w:rsidTr="00280F67">
        <w:trPr>
          <w:trHeight w:val="300"/>
        </w:trPr>
        <w:tc>
          <w:tcPr>
            <w:tcW w:w="4677" w:type="dxa"/>
            <w:vAlign w:val="center"/>
          </w:tcPr>
          <w:p w14:paraId="22DB551B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35CA049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Geographic Isolation</w:t>
            </w:r>
          </w:p>
        </w:tc>
      </w:tr>
      <w:tr w:rsidR="00411BD1" w:rsidRPr="00876D3C" w14:paraId="7910894B" w14:textId="77777777" w:rsidTr="00280F67">
        <w:trPr>
          <w:trHeight w:val="300"/>
        </w:trPr>
        <w:tc>
          <w:tcPr>
            <w:tcW w:w="4677" w:type="dxa"/>
            <w:vAlign w:val="center"/>
          </w:tcPr>
          <w:p w14:paraId="2F5B4B31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C606506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 xml:space="preserve">Governmental Policy </w:t>
            </w:r>
          </w:p>
        </w:tc>
      </w:tr>
      <w:tr w:rsidR="00411BD1" w:rsidRPr="00876D3C" w14:paraId="1B859A23" w14:textId="77777777" w:rsidTr="00280F67">
        <w:trPr>
          <w:trHeight w:val="300"/>
        </w:trPr>
        <w:tc>
          <w:tcPr>
            <w:tcW w:w="4677" w:type="dxa"/>
            <w:vAlign w:val="center"/>
          </w:tcPr>
          <w:p w14:paraId="0A6FF497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0406FF87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Participant Thoughts/Suggestions</w:t>
            </w:r>
          </w:p>
        </w:tc>
      </w:tr>
      <w:tr w:rsidR="00411BD1" w:rsidRPr="00876D3C" w14:paraId="61600284" w14:textId="77777777" w:rsidTr="00280F67">
        <w:trPr>
          <w:trHeight w:val="300"/>
        </w:trPr>
        <w:tc>
          <w:tcPr>
            <w:tcW w:w="4677" w:type="dxa"/>
            <w:vAlign w:val="center"/>
          </w:tcPr>
          <w:p w14:paraId="6F76FE1D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42FF90BA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42859FFF" w14:textId="77777777" w:rsidTr="00280F67">
        <w:trPr>
          <w:trHeight w:val="300"/>
        </w:trPr>
        <w:tc>
          <w:tcPr>
            <w:tcW w:w="4677" w:type="dxa"/>
            <w:vAlign w:val="center"/>
          </w:tcPr>
          <w:p w14:paraId="3B4D5EB7" w14:textId="36F80A22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Spousal Separation</w:t>
            </w:r>
          </w:p>
        </w:tc>
        <w:tc>
          <w:tcPr>
            <w:tcW w:w="7230" w:type="dxa"/>
            <w:vAlign w:val="center"/>
          </w:tcPr>
          <w:p w14:paraId="22376760" w14:textId="1907B021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>Husband Works in Local Community (lives in family home)</w:t>
            </w:r>
          </w:p>
        </w:tc>
      </w:tr>
      <w:tr w:rsidR="00411BD1" w:rsidRPr="00876D3C" w14:paraId="09F1354B" w14:textId="77777777" w:rsidTr="00280F67">
        <w:trPr>
          <w:trHeight w:val="300"/>
        </w:trPr>
        <w:tc>
          <w:tcPr>
            <w:tcW w:w="4677" w:type="dxa"/>
          </w:tcPr>
          <w:p w14:paraId="1B57D67A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3CBBBD2" w14:textId="70D083A1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>Husband Works in Nepal (predominantly away from family home)</w:t>
            </w:r>
          </w:p>
        </w:tc>
      </w:tr>
      <w:tr w:rsidR="00411BD1" w:rsidRPr="00876D3C" w14:paraId="33DEC935" w14:textId="77777777" w:rsidTr="00280F67">
        <w:trPr>
          <w:trHeight w:val="300"/>
        </w:trPr>
        <w:tc>
          <w:tcPr>
            <w:tcW w:w="4677" w:type="dxa"/>
          </w:tcPr>
          <w:p w14:paraId="05963519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6E7FB20F" w14:textId="73B4CC06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>Husband Works Internationally (predominantly away from family home)</w:t>
            </w:r>
          </w:p>
        </w:tc>
      </w:tr>
      <w:tr w:rsidR="00411BD1" w:rsidRPr="00876D3C" w14:paraId="31306FD9" w14:textId="77777777" w:rsidTr="00280F67">
        <w:trPr>
          <w:trHeight w:val="300"/>
        </w:trPr>
        <w:tc>
          <w:tcPr>
            <w:tcW w:w="4677" w:type="dxa"/>
          </w:tcPr>
          <w:p w14:paraId="04D9D57E" w14:textId="6172DE5D" w:rsidR="00411BD1" w:rsidRPr="00280F67" w:rsidRDefault="00280F67" w:rsidP="00A56E0C">
            <w:pPr>
              <w:spacing w:after="0"/>
              <w:rPr>
                <w:rFonts w:cs="Times New Roman"/>
                <w:b/>
                <w:sz w:val="22"/>
                <w:lang w:val="en-AU" w:eastAsia="en-AU"/>
              </w:rPr>
            </w:pPr>
            <w:r w:rsidRPr="00280F67">
              <w:rPr>
                <w:rFonts w:cs="Times New Roman"/>
                <w:b/>
                <w:sz w:val="22"/>
                <w:lang w:val="en-AU" w:eastAsia="en-AU"/>
              </w:rPr>
              <w:t>SRH Information</w:t>
            </w:r>
          </w:p>
        </w:tc>
        <w:tc>
          <w:tcPr>
            <w:tcW w:w="7230" w:type="dxa"/>
            <w:vAlign w:val="center"/>
          </w:tcPr>
          <w:p w14:paraId="33DFF115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280F67" w:rsidRPr="00876D3C" w14:paraId="0E036C29" w14:textId="77777777" w:rsidTr="00280F67">
        <w:trPr>
          <w:trHeight w:val="300"/>
        </w:trPr>
        <w:tc>
          <w:tcPr>
            <w:tcW w:w="4677" w:type="dxa"/>
          </w:tcPr>
          <w:p w14:paraId="745B8702" w14:textId="77777777" w:rsidR="00280F67" w:rsidRPr="00280F67" w:rsidRDefault="00280F67" w:rsidP="00A56E0C">
            <w:pPr>
              <w:spacing w:after="0"/>
              <w:rPr>
                <w:rFonts w:cs="Times New Roman"/>
                <w:b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76574BCA" w14:textId="77777777" w:rsidR="00280F67" w:rsidRPr="00876D3C" w:rsidRDefault="00280F67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34E60C7D" w14:textId="77777777" w:rsidTr="00280F67">
        <w:trPr>
          <w:trHeight w:val="300"/>
        </w:trPr>
        <w:tc>
          <w:tcPr>
            <w:tcW w:w="4677" w:type="dxa"/>
          </w:tcPr>
          <w:p w14:paraId="2A3F9AAB" w14:textId="53C14457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SRH Information Access (at time of MA)</w:t>
            </w:r>
          </w:p>
        </w:tc>
        <w:tc>
          <w:tcPr>
            <w:tcW w:w="7230" w:type="dxa"/>
            <w:vAlign w:val="center"/>
          </w:tcPr>
          <w:p w14:paraId="651D6CDB" w14:textId="3A6594EC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>SRH Information: Clinic</w:t>
            </w:r>
          </w:p>
        </w:tc>
      </w:tr>
      <w:tr w:rsidR="00411BD1" w:rsidRPr="00876D3C" w14:paraId="5D1384F6" w14:textId="77777777" w:rsidTr="00280F67">
        <w:trPr>
          <w:trHeight w:val="300"/>
        </w:trPr>
        <w:tc>
          <w:tcPr>
            <w:tcW w:w="4677" w:type="dxa"/>
          </w:tcPr>
          <w:p w14:paraId="7879E5B5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776E49D6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SRH Information: Pharmacy</w:t>
            </w:r>
          </w:p>
        </w:tc>
      </w:tr>
      <w:tr w:rsidR="00411BD1" w:rsidRPr="00876D3C" w14:paraId="0DAD778F" w14:textId="77777777" w:rsidTr="00280F67">
        <w:trPr>
          <w:trHeight w:val="300"/>
        </w:trPr>
        <w:tc>
          <w:tcPr>
            <w:tcW w:w="4677" w:type="dxa"/>
          </w:tcPr>
          <w:p w14:paraId="50E0B2B3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73454FE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o SRH Information: Pharmacy</w:t>
            </w:r>
          </w:p>
        </w:tc>
      </w:tr>
      <w:tr w:rsidR="00411BD1" w:rsidRPr="00876D3C" w14:paraId="560D83B7" w14:textId="77777777" w:rsidTr="00280F67">
        <w:trPr>
          <w:trHeight w:val="300"/>
        </w:trPr>
        <w:tc>
          <w:tcPr>
            <w:tcW w:w="4677" w:type="dxa"/>
          </w:tcPr>
          <w:p w14:paraId="52D04FE9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C9688DF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5081EC8A" w14:textId="77777777" w:rsidTr="00280F67">
        <w:trPr>
          <w:trHeight w:val="300"/>
        </w:trPr>
        <w:tc>
          <w:tcPr>
            <w:tcW w:w="4677" w:type="dxa"/>
          </w:tcPr>
          <w:p w14:paraId="5F82DFDE" w14:textId="73BB5051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SRH Information Access (general)</w:t>
            </w:r>
          </w:p>
        </w:tc>
        <w:tc>
          <w:tcPr>
            <w:tcW w:w="7230" w:type="dxa"/>
            <w:vAlign w:val="center"/>
          </w:tcPr>
          <w:p w14:paraId="3AD32011" w14:textId="3707D51C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>Professional: Medical (health post/clinic, SRH clinic, hospital)</w:t>
            </w:r>
          </w:p>
        </w:tc>
      </w:tr>
      <w:tr w:rsidR="00411BD1" w:rsidRPr="00876D3C" w14:paraId="415BF4BD" w14:textId="77777777" w:rsidTr="00280F67">
        <w:trPr>
          <w:trHeight w:val="300"/>
        </w:trPr>
        <w:tc>
          <w:tcPr>
            <w:tcW w:w="4677" w:type="dxa"/>
          </w:tcPr>
          <w:p w14:paraId="235C4519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25D39731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Professional: FCHV</w:t>
            </w:r>
          </w:p>
        </w:tc>
      </w:tr>
      <w:tr w:rsidR="00411BD1" w:rsidRPr="00876D3C" w14:paraId="05EDAA46" w14:textId="77777777" w:rsidTr="00280F67">
        <w:trPr>
          <w:trHeight w:val="300"/>
        </w:trPr>
        <w:tc>
          <w:tcPr>
            <w:tcW w:w="4677" w:type="dxa"/>
          </w:tcPr>
          <w:p w14:paraId="7FC8CA80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50D9A84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Non-Professional: Family, Friends, Neighbours</w:t>
            </w:r>
          </w:p>
        </w:tc>
      </w:tr>
      <w:tr w:rsidR="00411BD1" w:rsidRPr="00876D3C" w14:paraId="4106B365" w14:textId="77777777" w:rsidTr="00280F67">
        <w:trPr>
          <w:trHeight w:val="300"/>
        </w:trPr>
        <w:tc>
          <w:tcPr>
            <w:tcW w:w="4677" w:type="dxa"/>
          </w:tcPr>
          <w:p w14:paraId="09A9FDA0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59738D75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Media</w:t>
            </w:r>
          </w:p>
        </w:tc>
      </w:tr>
      <w:tr w:rsidR="00411BD1" w:rsidRPr="00876D3C" w14:paraId="10E39569" w14:textId="77777777" w:rsidTr="00280F67">
        <w:trPr>
          <w:trHeight w:val="300"/>
        </w:trPr>
        <w:tc>
          <w:tcPr>
            <w:tcW w:w="4677" w:type="dxa"/>
          </w:tcPr>
          <w:p w14:paraId="391D0721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29A743DF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</w:tr>
      <w:tr w:rsidR="00411BD1" w:rsidRPr="00876D3C" w14:paraId="0D6CA56C" w14:textId="77777777" w:rsidTr="00280F67">
        <w:trPr>
          <w:trHeight w:val="300"/>
        </w:trPr>
        <w:tc>
          <w:tcPr>
            <w:tcW w:w="4677" w:type="dxa"/>
          </w:tcPr>
          <w:p w14:paraId="05E796FE" w14:textId="3658290B" w:rsidR="00411BD1" w:rsidRPr="00411BD1" w:rsidRDefault="00411BD1" w:rsidP="00411BD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411BD1">
              <w:rPr>
                <w:rFonts w:cs="Times New Roman"/>
                <w:sz w:val="22"/>
                <w:lang w:val="en-AU" w:eastAsia="en-AU"/>
              </w:rPr>
              <w:t>Barriers to SRH Information</w:t>
            </w:r>
          </w:p>
        </w:tc>
        <w:tc>
          <w:tcPr>
            <w:tcW w:w="7230" w:type="dxa"/>
            <w:vAlign w:val="center"/>
          </w:tcPr>
          <w:p w14:paraId="20984A71" w14:textId="70B45F81" w:rsidR="00411BD1" w:rsidRPr="00280F67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280F67">
              <w:rPr>
                <w:rFonts w:cs="Times New Roman"/>
                <w:sz w:val="22"/>
                <w:lang w:val="en-AU" w:eastAsia="en-AU"/>
              </w:rPr>
              <w:t xml:space="preserve">Sociocultural: Gender Discrimination </w:t>
            </w:r>
          </w:p>
        </w:tc>
      </w:tr>
      <w:tr w:rsidR="00411BD1" w:rsidRPr="00876D3C" w14:paraId="17F7D341" w14:textId="77777777" w:rsidTr="00280F67">
        <w:trPr>
          <w:trHeight w:val="300"/>
        </w:trPr>
        <w:tc>
          <w:tcPr>
            <w:tcW w:w="4677" w:type="dxa"/>
          </w:tcPr>
          <w:p w14:paraId="1C12E7F1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1C58DBE0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 xml:space="preserve">Socioeconomic: Poverty </w:t>
            </w:r>
          </w:p>
        </w:tc>
      </w:tr>
      <w:tr w:rsidR="00411BD1" w:rsidRPr="00876D3C" w14:paraId="25D22D3D" w14:textId="77777777" w:rsidTr="00280F67">
        <w:trPr>
          <w:trHeight w:val="300"/>
        </w:trPr>
        <w:tc>
          <w:tcPr>
            <w:tcW w:w="4677" w:type="dxa"/>
          </w:tcPr>
          <w:p w14:paraId="197024E8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7E4485E9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Geographic Isolation</w:t>
            </w:r>
          </w:p>
        </w:tc>
      </w:tr>
      <w:tr w:rsidR="00411BD1" w:rsidRPr="00876D3C" w14:paraId="4EC3D74C" w14:textId="77777777" w:rsidTr="00280F67">
        <w:trPr>
          <w:trHeight w:val="300"/>
        </w:trPr>
        <w:tc>
          <w:tcPr>
            <w:tcW w:w="4677" w:type="dxa"/>
          </w:tcPr>
          <w:p w14:paraId="0B1E3EBA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vAlign w:val="center"/>
          </w:tcPr>
          <w:p w14:paraId="22591693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Governmental Policy</w:t>
            </w:r>
          </w:p>
        </w:tc>
      </w:tr>
      <w:tr w:rsidR="00411BD1" w:rsidRPr="00876D3C" w14:paraId="70E9D251" w14:textId="77777777" w:rsidTr="00280F67">
        <w:trPr>
          <w:trHeight w:val="300"/>
        </w:trPr>
        <w:tc>
          <w:tcPr>
            <w:tcW w:w="4677" w:type="dxa"/>
            <w:tcBorders>
              <w:bottom w:val="single" w:sz="4" w:space="0" w:color="auto"/>
            </w:tcBorders>
          </w:tcPr>
          <w:p w14:paraId="4A276CE7" w14:textId="77777777" w:rsidR="00411BD1" w:rsidRPr="00876D3C" w:rsidRDefault="00411BD1" w:rsidP="00A56E0C">
            <w:pPr>
              <w:spacing w:after="0"/>
              <w:rPr>
                <w:rFonts w:cs="Times New Roman"/>
                <w:sz w:val="22"/>
                <w:lang w:val="en-AU" w:eastAsia="en-AU"/>
              </w:rPr>
            </w:pPr>
          </w:p>
        </w:tc>
        <w:tc>
          <w:tcPr>
            <w:tcW w:w="7230" w:type="dxa"/>
            <w:tcBorders>
              <w:bottom w:val="single" w:sz="4" w:space="0" w:color="auto"/>
            </w:tcBorders>
            <w:vAlign w:val="center"/>
          </w:tcPr>
          <w:p w14:paraId="6589C224" w14:textId="77777777" w:rsidR="00411BD1" w:rsidRPr="00876D3C" w:rsidRDefault="00411BD1" w:rsidP="00280F67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="Times New Roman"/>
                <w:sz w:val="22"/>
                <w:lang w:val="en-AU" w:eastAsia="en-AU"/>
              </w:rPr>
            </w:pPr>
            <w:r w:rsidRPr="00876D3C">
              <w:rPr>
                <w:rFonts w:cs="Times New Roman"/>
                <w:sz w:val="22"/>
                <w:lang w:val="en-AU" w:eastAsia="en-AU"/>
              </w:rPr>
              <w:t>Participant Thoughts/Suggestions</w:t>
            </w:r>
          </w:p>
        </w:tc>
      </w:tr>
    </w:tbl>
    <w:p w14:paraId="54870F2D" w14:textId="77777777" w:rsidR="00B77882" w:rsidRDefault="00B77882"/>
    <w:sectPr w:rsidR="00B77882" w:rsidSect="00411BD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9236B"/>
    <w:multiLevelType w:val="hybridMultilevel"/>
    <w:tmpl w:val="DC08E0D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BC5183"/>
    <w:multiLevelType w:val="hybridMultilevel"/>
    <w:tmpl w:val="999C5D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5D4AFC"/>
    <w:multiLevelType w:val="hybridMultilevel"/>
    <w:tmpl w:val="0F20902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MzEyNzA3M7UwNDZV0lEKTi0uzszPAykwqQUARmUpgywAAAA="/>
  </w:docVars>
  <w:rsids>
    <w:rsidRoot w:val="00411BD1"/>
    <w:rsid w:val="000A052D"/>
    <w:rsid w:val="00280F67"/>
    <w:rsid w:val="00411BD1"/>
    <w:rsid w:val="00777F26"/>
    <w:rsid w:val="007C6FAD"/>
    <w:rsid w:val="00837264"/>
    <w:rsid w:val="008D7BC4"/>
    <w:rsid w:val="008F2133"/>
    <w:rsid w:val="00A714DE"/>
    <w:rsid w:val="00B2595E"/>
    <w:rsid w:val="00B77882"/>
    <w:rsid w:val="00C0611F"/>
    <w:rsid w:val="00F13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4932F"/>
  <w15:chartTrackingRefBased/>
  <w15:docId w15:val="{AA4EFE16-F2ED-4CD1-ADD6-493D4C8F2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1BD1"/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0A052D"/>
    <w:pPr>
      <w:keepNext/>
      <w:spacing w:before="240" w:after="60" w:line="240" w:lineRule="auto"/>
      <w:outlineLvl w:val="0"/>
    </w:pPr>
    <w:rPr>
      <w:rFonts w:eastAsia="Times New Roman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A052D"/>
    <w:pPr>
      <w:keepNext/>
      <w:keepLines/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0A052D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0A052D"/>
    <w:pPr>
      <w:keepNext/>
      <w:keepLines/>
      <w:spacing w:before="40" w:after="0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A052D"/>
    <w:rPr>
      <w:rFonts w:ascii="Times New Roman" w:eastAsia="Times New Roman" w:hAnsi="Times New Roman" w:cs="Arial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A052D"/>
    <w:rPr>
      <w:rFonts w:ascii="Times New Roman" w:eastAsiaTheme="majorEastAsia" w:hAnsi="Times New Roman" w:cstheme="majorBidi"/>
      <w:b/>
      <w:sz w:val="32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052D"/>
    <w:rPr>
      <w:rFonts w:ascii="Times New Roman" w:eastAsiaTheme="majorEastAsia" w:hAnsi="Times New Roman" w:cstheme="majorBidi"/>
      <w:b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0A052D"/>
    <w:rPr>
      <w:rFonts w:ascii="Times New Roman" w:eastAsiaTheme="majorEastAsia" w:hAnsi="Times New Roman" w:cstheme="majorBidi"/>
      <w:i/>
      <w:sz w:val="24"/>
      <w:lang w:val="en-GB"/>
    </w:rPr>
  </w:style>
  <w:style w:type="paragraph" w:styleId="ListParagraph">
    <w:name w:val="List Paragraph"/>
    <w:basedOn w:val="Normal"/>
    <w:uiPriority w:val="34"/>
    <w:qFormat/>
    <w:rsid w:val="00411B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Rogers</dc:creator>
  <cp:keywords/>
  <dc:description/>
  <cp:lastModifiedBy>Claire Rogers</cp:lastModifiedBy>
  <cp:revision>4</cp:revision>
  <dcterms:created xsi:type="dcterms:W3CDTF">2018-10-02T01:53:00Z</dcterms:created>
  <dcterms:modified xsi:type="dcterms:W3CDTF">2018-10-10T03:37:00Z</dcterms:modified>
</cp:coreProperties>
</file>